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70C0"/>
        <w:tblLook w:val="04A0" w:firstRow="1" w:lastRow="0" w:firstColumn="1" w:lastColumn="0" w:noHBand="0" w:noVBand="1"/>
      </w:tblPr>
      <w:tblGrid>
        <w:gridCol w:w="5813"/>
        <w:gridCol w:w="3825"/>
      </w:tblGrid>
      <w:tr w:rsidR="004839B9" w:rsidRPr="0031020C" w14:paraId="51DA7BAA" w14:textId="77777777" w:rsidTr="00F749D7">
        <w:tc>
          <w:tcPr>
            <w:tcW w:w="5920" w:type="dxa"/>
            <w:shd w:val="clear" w:color="auto" w:fill="FFFFFF" w:themeFill="background1"/>
          </w:tcPr>
          <w:p w14:paraId="015E996B" w14:textId="1F3206FD" w:rsidR="004839B9" w:rsidRPr="0031020C" w:rsidRDefault="00846B14">
            <w:pPr>
              <w:rPr>
                <w:sz w:val="24"/>
              </w:rPr>
            </w:pPr>
            <w:r>
              <w:rPr>
                <w:noProof/>
                <w:sz w:val="24"/>
              </w:rPr>
              <w:drawing>
                <wp:inline distT="0" distB="0" distL="0" distR="0" wp14:anchorId="5D42E65C" wp14:editId="4C879E82">
                  <wp:extent cx="2529941" cy="657225"/>
                  <wp:effectExtent l="0" t="0" r="3810" b="0"/>
                  <wp:docPr id="187782357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7823578" name="Picture 1877823578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2454" cy="6656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34" w:type="dxa"/>
            <w:shd w:val="clear" w:color="auto" w:fill="E36C0A" w:themeFill="accent6" w:themeFillShade="BF"/>
            <w:vAlign w:val="center"/>
          </w:tcPr>
          <w:p w14:paraId="2530418A" w14:textId="41D43F11" w:rsidR="001F281F" w:rsidRDefault="00FC0040" w:rsidP="00FC0040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6"/>
              </w:rPr>
              <w:t>Modern</w:t>
            </w:r>
            <w:r w:rsidR="00066630">
              <w:rPr>
                <w:b/>
                <w:color w:val="FFFFFF" w:themeColor="background1"/>
                <w:sz w:val="36"/>
              </w:rPr>
              <w:t xml:space="preserve"> Papermaking</w:t>
            </w:r>
          </w:p>
          <w:p w14:paraId="3F30E553" w14:textId="423C4B38" w:rsidR="004839B9" w:rsidRPr="0060774E" w:rsidRDefault="00D14E4F" w:rsidP="0060774E">
            <w:pPr>
              <w:jc w:val="center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15</w:t>
            </w:r>
            <w:r w:rsidR="009A1B18" w:rsidRPr="00D14E4F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  <w:vertAlign w:val="superscript"/>
              </w:rPr>
              <w:t>th</w:t>
            </w:r>
            <w:r w:rsidR="008421E7" w:rsidRPr="00D14E4F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-</w:t>
            </w:r>
            <w:r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16</w:t>
            </w:r>
            <w:r w:rsidRPr="00D14E4F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  <w:vertAlign w:val="superscript"/>
              </w:rPr>
              <w:t>th</w:t>
            </w:r>
            <w:r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 September</w:t>
            </w:r>
            <w:r w:rsidR="001F281F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 202</w:t>
            </w:r>
            <w:r w:rsidR="00B31101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6</w:t>
            </w:r>
          </w:p>
        </w:tc>
      </w:tr>
      <w:tr w:rsidR="004839B9" w:rsidRPr="0031020C" w14:paraId="45967C63" w14:textId="77777777" w:rsidTr="00901DAE">
        <w:trPr>
          <w:trHeight w:hRule="exact" w:val="170"/>
        </w:trPr>
        <w:tc>
          <w:tcPr>
            <w:tcW w:w="5920" w:type="dxa"/>
            <w:shd w:val="clear" w:color="auto" w:fill="FFFFFF" w:themeFill="background1"/>
          </w:tcPr>
          <w:p w14:paraId="45C712C8" w14:textId="77777777" w:rsidR="004839B9" w:rsidRPr="0031020C" w:rsidRDefault="004839B9">
            <w:pPr>
              <w:rPr>
                <w:noProof/>
                <w:sz w:val="24"/>
                <w:lang w:eastAsia="en-GB"/>
              </w:rPr>
            </w:pPr>
          </w:p>
        </w:tc>
        <w:tc>
          <w:tcPr>
            <w:tcW w:w="3934" w:type="dxa"/>
            <w:shd w:val="clear" w:color="auto" w:fill="E36C0A" w:themeFill="accent6" w:themeFillShade="BF"/>
            <w:vAlign w:val="center"/>
          </w:tcPr>
          <w:p w14:paraId="01285D53" w14:textId="77777777" w:rsidR="004839B9" w:rsidRDefault="004839B9" w:rsidP="004839B9">
            <w:pPr>
              <w:jc w:val="center"/>
              <w:rPr>
                <w:b/>
                <w:color w:val="FFFFFF" w:themeColor="background1"/>
                <w:sz w:val="36"/>
              </w:rPr>
            </w:pPr>
          </w:p>
          <w:p w14:paraId="0490E464" w14:textId="77777777" w:rsidR="00AB5F92" w:rsidRPr="0031020C" w:rsidRDefault="00AB5F92" w:rsidP="004839B9">
            <w:pPr>
              <w:jc w:val="center"/>
              <w:rPr>
                <w:b/>
                <w:color w:val="FFFFFF" w:themeColor="background1"/>
                <w:sz w:val="36"/>
              </w:rPr>
            </w:pPr>
          </w:p>
        </w:tc>
      </w:tr>
      <w:tr w:rsidR="00AB5F92" w:rsidRPr="0031020C" w14:paraId="51813A9F" w14:textId="77777777" w:rsidTr="00901DAE">
        <w:trPr>
          <w:trHeight w:hRule="exact" w:val="170"/>
        </w:trPr>
        <w:tc>
          <w:tcPr>
            <w:tcW w:w="9854" w:type="dxa"/>
            <w:gridSpan w:val="2"/>
          </w:tcPr>
          <w:p w14:paraId="392EBFCF" w14:textId="77777777" w:rsidR="00AB5F92" w:rsidRPr="0031020C" w:rsidRDefault="00823D48" w:rsidP="004839B9">
            <w:pPr>
              <w:jc w:val="center"/>
              <w:rPr>
                <w:b/>
                <w:color w:val="FFFFFF" w:themeColor="background1"/>
                <w:spacing w:val="30"/>
                <w:sz w:val="36"/>
              </w:rPr>
            </w:pPr>
            <w:r w:rsidRPr="00901DAE">
              <w:rPr>
                <w:b/>
                <w:color w:val="FFFFFF" w:themeColor="background1"/>
                <w:spacing w:val="30"/>
                <w:sz w:val="36"/>
              </w:rPr>
              <w:t xml:space="preserve"> </w:t>
            </w:r>
          </w:p>
        </w:tc>
      </w:tr>
      <w:tr w:rsidR="004839B9" w:rsidRPr="0031020C" w14:paraId="144DD58D" w14:textId="77777777" w:rsidTr="00F749D7">
        <w:tc>
          <w:tcPr>
            <w:tcW w:w="9854" w:type="dxa"/>
            <w:gridSpan w:val="2"/>
            <w:shd w:val="clear" w:color="auto" w:fill="E36C0A" w:themeFill="accent6" w:themeFillShade="BF"/>
          </w:tcPr>
          <w:p w14:paraId="65B2B81B" w14:textId="3767FBF6" w:rsidR="004839B9" w:rsidRPr="0031020C" w:rsidRDefault="004839B9" w:rsidP="004839B9">
            <w:pPr>
              <w:jc w:val="center"/>
              <w:rPr>
                <w:b/>
                <w:color w:val="FFFFFF" w:themeColor="background1"/>
                <w:spacing w:val="30"/>
                <w:sz w:val="36"/>
              </w:rPr>
            </w:pPr>
            <w:r w:rsidRPr="0031020C">
              <w:rPr>
                <w:b/>
                <w:color w:val="FFFFFF" w:themeColor="background1"/>
                <w:spacing w:val="30"/>
                <w:sz w:val="36"/>
              </w:rPr>
              <w:t>BOOKING</w:t>
            </w:r>
            <w:r w:rsidR="00125826">
              <w:rPr>
                <w:b/>
                <w:color w:val="FFFFFF" w:themeColor="background1"/>
                <w:spacing w:val="30"/>
                <w:sz w:val="36"/>
              </w:rPr>
              <w:t xml:space="preserve"> </w:t>
            </w:r>
            <w:r w:rsidRPr="0031020C">
              <w:rPr>
                <w:b/>
                <w:color w:val="FFFFFF" w:themeColor="background1"/>
                <w:spacing w:val="30"/>
                <w:sz w:val="36"/>
              </w:rPr>
              <w:t>FORM</w:t>
            </w:r>
          </w:p>
        </w:tc>
      </w:tr>
    </w:tbl>
    <w:p w14:paraId="090651BA" w14:textId="5F2E66E5" w:rsidR="001424D6" w:rsidRPr="0031020C" w:rsidRDefault="001424D6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2382"/>
        <w:gridCol w:w="2977"/>
        <w:gridCol w:w="456"/>
        <w:gridCol w:w="3813"/>
      </w:tblGrid>
      <w:tr w:rsidR="00D46667" w:rsidRPr="0031020C" w14:paraId="04DBCED8" w14:textId="77777777" w:rsidTr="00121019">
        <w:tc>
          <w:tcPr>
            <w:tcW w:w="2783" w:type="pct"/>
            <w:gridSpan w:val="2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E36C0A" w:themeFill="accent6" w:themeFillShade="BF"/>
            <w:vAlign w:val="center"/>
          </w:tcPr>
          <w:p w14:paraId="5279F555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WAYS TO REGISTER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2BC59087" w14:textId="77777777" w:rsidR="00D46667" w:rsidRPr="0031020C" w:rsidRDefault="00D46667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E36C0A" w:themeFill="accent6" w:themeFillShade="BF"/>
            <w:vAlign w:val="center"/>
          </w:tcPr>
          <w:p w14:paraId="55464BEE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VENUE</w:t>
            </w:r>
          </w:p>
        </w:tc>
      </w:tr>
      <w:tr w:rsidR="004B5455" w:rsidRPr="0031020C" w14:paraId="075FD8A6" w14:textId="77777777" w:rsidTr="003B1DF8">
        <w:tc>
          <w:tcPr>
            <w:tcW w:w="1237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7F9ADEBA" w14:textId="77777777" w:rsidR="004B5455" w:rsidRPr="00121019" w:rsidRDefault="004B5455" w:rsidP="00D46667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E-mail this Form:</w:t>
            </w:r>
          </w:p>
        </w:tc>
        <w:tc>
          <w:tcPr>
            <w:tcW w:w="1546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735F707D" w14:textId="114B76CD" w:rsidR="004B5455" w:rsidRPr="00121019" w:rsidRDefault="00BB7C86" w:rsidP="00D46667">
            <w:pPr>
              <w:jc w:val="center"/>
              <w:rPr>
                <w:color w:val="E36C0A" w:themeColor="accent6" w:themeShade="BF"/>
                <w:sz w:val="24"/>
              </w:rPr>
            </w:pPr>
            <w:r>
              <w:rPr>
                <w:color w:val="404040" w:themeColor="text1" w:themeTint="BF"/>
                <w:sz w:val="24"/>
              </w:rPr>
              <w:t>daven</w:t>
            </w:r>
            <w:r w:rsidR="004B5455" w:rsidRPr="00052E50">
              <w:rPr>
                <w:color w:val="404040" w:themeColor="text1" w:themeTint="BF"/>
                <w:sz w:val="24"/>
              </w:rPr>
              <w:t>@pita.</w:t>
            </w:r>
            <w:r w:rsidR="00211F09">
              <w:rPr>
                <w:color w:val="404040" w:themeColor="text1" w:themeTint="BF"/>
                <w:sz w:val="24"/>
              </w:rPr>
              <w:t>org</w:t>
            </w:r>
            <w:r w:rsidR="004B5455" w:rsidRPr="00052E50">
              <w:rPr>
                <w:color w:val="404040" w:themeColor="text1" w:themeTint="BF"/>
                <w:sz w:val="24"/>
              </w:rPr>
              <w:t>.uk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2F6B7368" w14:textId="77777777" w:rsidR="004B5455" w:rsidRPr="0031020C" w:rsidRDefault="004B5455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vMerge w:val="restar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0C2EEE86" w14:textId="77777777" w:rsidR="00066630" w:rsidRDefault="00066630" w:rsidP="00066630">
            <w:pPr>
              <w:jc w:val="center"/>
              <w:rPr>
                <w:color w:val="404040" w:themeColor="text1" w:themeTint="BF"/>
                <w:sz w:val="24"/>
              </w:rPr>
            </w:pPr>
            <w:r w:rsidRPr="00D230A0">
              <w:rPr>
                <w:color w:val="404040" w:themeColor="text1" w:themeTint="BF"/>
                <w:sz w:val="24"/>
              </w:rPr>
              <w:t>J36 M6 Meeting Rooms</w:t>
            </w:r>
          </w:p>
          <w:p w14:paraId="48372A55" w14:textId="7F814F63" w:rsidR="004B5455" w:rsidRPr="001625E5" w:rsidRDefault="00066630" w:rsidP="00066630">
            <w:pPr>
              <w:jc w:val="center"/>
              <w:rPr>
                <w:color w:val="404040" w:themeColor="text1" w:themeTint="BF"/>
                <w:sz w:val="24"/>
              </w:rPr>
            </w:pPr>
            <w:r>
              <w:rPr>
                <w:color w:val="404040" w:themeColor="text1" w:themeTint="BF"/>
                <w:sz w:val="24"/>
              </w:rPr>
              <w:t>(</w:t>
            </w:r>
            <w:proofErr w:type="spellStart"/>
            <w:r w:rsidRPr="00D230A0">
              <w:rPr>
                <w:color w:val="404040" w:themeColor="text1" w:themeTint="BF"/>
                <w:sz w:val="24"/>
              </w:rPr>
              <w:t>SatNav</w:t>
            </w:r>
            <w:proofErr w:type="spellEnd"/>
            <w:r w:rsidRPr="00D230A0">
              <w:rPr>
                <w:color w:val="404040" w:themeColor="text1" w:themeTint="BF"/>
                <w:sz w:val="24"/>
              </w:rPr>
              <w:t xml:space="preserve"> LA7 7NU)</w:t>
            </w:r>
          </w:p>
        </w:tc>
      </w:tr>
      <w:tr w:rsidR="004B5455" w:rsidRPr="0031020C" w14:paraId="545AECBD" w14:textId="77777777" w:rsidTr="003B1DF8">
        <w:tc>
          <w:tcPr>
            <w:tcW w:w="1237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0306FCA6" w14:textId="77777777" w:rsidR="004B5455" w:rsidRPr="00121019" w:rsidRDefault="004B5455" w:rsidP="00D46667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By Telephone:</w:t>
            </w:r>
          </w:p>
        </w:tc>
        <w:tc>
          <w:tcPr>
            <w:tcW w:w="1546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3E172374" w14:textId="38ED70F6" w:rsidR="004B5455" w:rsidRPr="00121019" w:rsidRDefault="004B5455" w:rsidP="00D46667">
            <w:pPr>
              <w:jc w:val="center"/>
              <w:rPr>
                <w:color w:val="E36C0A" w:themeColor="accent6" w:themeShade="BF"/>
                <w:sz w:val="24"/>
              </w:rPr>
            </w:pPr>
            <w:r w:rsidRPr="00052E50">
              <w:rPr>
                <w:color w:val="404040" w:themeColor="text1" w:themeTint="BF"/>
                <w:sz w:val="24"/>
              </w:rPr>
              <w:t>0300 3020 15</w:t>
            </w:r>
            <w:r w:rsidR="00BB7C86">
              <w:rPr>
                <w:color w:val="404040" w:themeColor="text1" w:themeTint="BF"/>
                <w:sz w:val="24"/>
              </w:rPr>
              <w:t>9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18B7E6FF" w14:textId="77777777" w:rsidR="004B5455" w:rsidRPr="0031020C" w:rsidRDefault="004B5455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vMerge/>
            <w:tcBorders>
              <w:left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6225848C" w14:textId="77777777" w:rsidR="004B5455" w:rsidRPr="001625E5" w:rsidRDefault="004B5455" w:rsidP="00D46667">
            <w:pPr>
              <w:jc w:val="center"/>
              <w:rPr>
                <w:color w:val="404040" w:themeColor="text1" w:themeTint="BF"/>
                <w:sz w:val="24"/>
              </w:rPr>
            </w:pPr>
          </w:p>
        </w:tc>
      </w:tr>
    </w:tbl>
    <w:p w14:paraId="56BE1C05" w14:textId="77777777" w:rsidR="00AB5F92" w:rsidRPr="0031020C" w:rsidRDefault="00AB5F92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shd w:val="clear" w:color="auto" w:fill="E36C0A" w:themeFill="accent6" w:themeFillShade="BF"/>
        <w:tblCellMar>
          <w:bottom w:w="57" w:type="dxa"/>
        </w:tblCellMar>
        <w:tblLook w:val="04A0" w:firstRow="1" w:lastRow="0" w:firstColumn="1" w:lastColumn="0" w:noHBand="0" w:noVBand="1"/>
      </w:tblPr>
      <w:tblGrid>
        <w:gridCol w:w="1839"/>
        <w:gridCol w:w="7789"/>
      </w:tblGrid>
      <w:tr w:rsidR="00D46667" w:rsidRPr="0031020C" w14:paraId="4E40C9C1" w14:textId="77777777" w:rsidTr="00901DAE">
        <w:tc>
          <w:tcPr>
            <w:tcW w:w="5000" w:type="pct"/>
            <w:gridSpan w:val="2"/>
            <w:tcBorders>
              <w:bottom w:val="single" w:sz="4" w:space="0" w:color="E36C0A" w:themeColor="accent6" w:themeShade="BF"/>
            </w:tcBorders>
            <w:shd w:val="clear" w:color="auto" w:fill="E36C0A" w:themeFill="accent6" w:themeFillShade="BF"/>
          </w:tcPr>
          <w:p w14:paraId="5645C91A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DELEGATE DETAILS</w:t>
            </w:r>
          </w:p>
        </w:tc>
      </w:tr>
      <w:tr w:rsidR="00121019" w:rsidRPr="00121019" w14:paraId="1BB7F7D5" w14:textId="77777777" w:rsidTr="00602621">
        <w:tc>
          <w:tcPr>
            <w:tcW w:w="955" w:type="pct"/>
            <w:vAlign w:val="center"/>
          </w:tcPr>
          <w:p w14:paraId="2688CCC1" w14:textId="77777777" w:rsidR="00D46667" w:rsidRPr="00121019" w:rsidRDefault="00602621" w:rsidP="005002D1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>
              <w:rPr>
                <w:b/>
                <w:color w:val="E36C0A" w:themeColor="accent6" w:themeShade="BF"/>
                <w:sz w:val="24"/>
              </w:rPr>
              <w:t>Company:</w:t>
            </w:r>
          </w:p>
        </w:tc>
        <w:tc>
          <w:tcPr>
            <w:tcW w:w="4045" w:type="pct"/>
            <w:vAlign w:val="center"/>
          </w:tcPr>
          <w:p w14:paraId="6923C135" w14:textId="77777777" w:rsidR="00D46667" w:rsidRPr="00121019" w:rsidRDefault="00D46667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2E794EBA" w14:textId="77777777" w:rsidTr="00602621">
        <w:tc>
          <w:tcPr>
            <w:tcW w:w="955" w:type="pct"/>
            <w:vAlign w:val="center"/>
          </w:tcPr>
          <w:p w14:paraId="7BAB573B" w14:textId="77777777" w:rsidR="00602621" w:rsidRPr="00121019" w:rsidRDefault="00602621" w:rsidP="00901DAE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vAlign w:val="center"/>
          </w:tcPr>
          <w:p w14:paraId="773E5CC1" w14:textId="77777777" w:rsidR="00602621" w:rsidRPr="00121019" w:rsidRDefault="00602621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6A6C8D44" w14:textId="77777777" w:rsidTr="00602621">
        <w:tc>
          <w:tcPr>
            <w:tcW w:w="955" w:type="pct"/>
            <w:vAlign w:val="center"/>
          </w:tcPr>
          <w:p w14:paraId="7ECDFDB9" w14:textId="77777777" w:rsidR="00602621" w:rsidRPr="005002D1" w:rsidRDefault="00602621" w:rsidP="00901DAE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vAlign w:val="center"/>
          </w:tcPr>
          <w:p w14:paraId="3F8B9F56" w14:textId="77777777" w:rsidR="00602621" w:rsidRPr="00121019" w:rsidRDefault="00602621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002247B4" w14:textId="77777777" w:rsidTr="00602621">
        <w:tc>
          <w:tcPr>
            <w:tcW w:w="955" w:type="pct"/>
            <w:vAlign w:val="center"/>
          </w:tcPr>
          <w:p w14:paraId="6174608A" w14:textId="77777777" w:rsidR="0072797D" w:rsidRPr="005002D1" w:rsidRDefault="005002D1" w:rsidP="00901DAE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vAlign w:val="center"/>
          </w:tcPr>
          <w:p w14:paraId="48A86B1E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1DA9C3DF" w14:textId="77777777" w:rsidTr="00602621">
        <w:tc>
          <w:tcPr>
            <w:tcW w:w="955" w:type="pct"/>
            <w:vAlign w:val="center"/>
          </w:tcPr>
          <w:p w14:paraId="3E2563C9" w14:textId="77777777" w:rsidR="0072797D" w:rsidRPr="00121019" w:rsidRDefault="0039741C" w:rsidP="00901DAE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vAlign w:val="center"/>
          </w:tcPr>
          <w:p w14:paraId="3B71F3FB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6F251188" w14:textId="77777777" w:rsidTr="00602621">
        <w:tc>
          <w:tcPr>
            <w:tcW w:w="955" w:type="pct"/>
            <w:vAlign w:val="center"/>
          </w:tcPr>
          <w:p w14:paraId="14CBF3C4" w14:textId="77777777" w:rsidR="00602621" w:rsidRPr="005002D1" w:rsidRDefault="00602621" w:rsidP="00E62CA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vAlign w:val="center"/>
          </w:tcPr>
          <w:p w14:paraId="6F53710E" w14:textId="77777777" w:rsidR="00602621" w:rsidRPr="00121019" w:rsidRDefault="00602621" w:rsidP="00E62CA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59CBB69B" w14:textId="77777777" w:rsidTr="00602621">
        <w:tc>
          <w:tcPr>
            <w:tcW w:w="955" w:type="pct"/>
            <w:vAlign w:val="center"/>
          </w:tcPr>
          <w:p w14:paraId="7C1E7A86" w14:textId="77777777" w:rsidR="0072797D" w:rsidRPr="005002D1" w:rsidRDefault="005002D1" w:rsidP="00901DAE">
            <w:pPr>
              <w:jc w:val="right"/>
              <w:rPr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vAlign w:val="center"/>
          </w:tcPr>
          <w:p w14:paraId="384F6B14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7F47A825" w14:textId="77777777" w:rsidTr="00602621">
        <w:tc>
          <w:tcPr>
            <w:tcW w:w="955" w:type="pct"/>
            <w:vAlign w:val="center"/>
          </w:tcPr>
          <w:p w14:paraId="77293810" w14:textId="77777777" w:rsidR="005002D1" w:rsidRPr="00121019" w:rsidRDefault="005002D1" w:rsidP="005002D1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vAlign w:val="center"/>
          </w:tcPr>
          <w:p w14:paraId="0358C344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06024013" w14:textId="77777777" w:rsidTr="00602621">
        <w:tc>
          <w:tcPr>
            <w:tcW w:w="955" w:type="pct"/>
            <w:vAlign w:val="center"/>
          </w:tcPr>
          <w:p w14:paraId="7B0A863A" w14:textId="77777777" w:rsidR="005002D1" w:rsidRPr="005002D1" w:rsidRDefault="005002D1" w:rsidP="005002D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vAlign w:val="center"/>
          </w:tcPr>
          <w:p w14:paraId="5DCC69C3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2D8558B6" w14:textId="77777777" w:rsidTr="00602621">
        <w:tc>
          <w:tcPr>
            <w:tcW w:w="955" w:type="pct"/>
            <w:vAlign w:val="center"/>
          </w:tcPr>
          <w:p w14:paraId="1F60D167" w14:textId="77777777" w:rsidR="005002D1" w:rsidRPr="005002D1" w:rsidRDefault="005002D1" w:rsidP="005002D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vAlign w:val="center"/>
          </w:tcPr>
          <w:p w14:paraId="604E0E3E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</w:tbl>
    <w:p w14:paraId="6FA8FF14" w14:textId="77777777" w:rsidR="00AB5F92" w:rsidRDefault="00AB5F92">
      <w:pPr>
        <w:rPr>
          <w:sz w:val="24"/>
        </w:rPr>
      </w:pPr>
    </w:p>
    <w:tbl>
      <w:tblPr>
        <w:tblStyle w:val="TableGrid"/>
        <w:tblW w:w="0" w:type="auto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Look w:val="04A0" w:firstRow="1" w:lastRow="0" w:firstColumn="1" w:lastColumn="0" w:noHBand="0" w:noVBand="1"/>
      </w:tblPr>
      <w:tblGrid>
        <w:gridCol w:w="4819"/>
        <w:gridCol w:w="4809"/>
      </w:tblGrid>
      <w:tr w:rsidR="00121019" w:rsidRPr="00121019" w14:paraId="7DC1E9AF" w14:textId="77777777" w:rsidTr="00121019">
        <w:tc>
          <w:tcPr>
            <w:tcW w:w="9854" w:type="dxa"/>
            <w:gridSpan w:val="2"/>
            <w:shd w:val="clear" w:color="auto" w:fill="E36C0A" w:themeFill="accent6" w:themeFillShade="BF"/>
          </w:tcPr>
          <w:p w14:paraId="414E8E9D" w14:textId="77777777" w:rsidR="00535562" w:rsidRPr="00121019" w:rsidRDefault="00535562" w:rsidP="00535562">
            <w:pPr>
              <w:jc w:val="center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FFFFFF" w:themeColor="background1"/>
                <w:sz w:val="24"/>
              </w:rPr>
              <w:t>CONFERENCE DETAILS</w:t>
            </w:r>
          </w:p>
        </w:tc>
      </w:tr>
      <w:tr w:rsidR="00121019" w:rsidRPr="00121019" w14:paraId="6FFBBE69" w14:textId="77777777" w:rsidTr="00CA32C3">
        <w:trPr>
          <w:trHeight w:val="312"/>
        </w:trPr>
        <w:tc>
          <w:tcPr>
            <w:tcW w:w="4927" w:type="dxa"/>
            <w:vAlign w:val="center"/>
          </w:tcPr>
          <w:p w14:paraId="0719F625" w14:textId="78691101" w:rsidR="00901DAE" w:rsidRPr="005002D1" w:rsidRDefault="000208ED" w:rsidP="00CA32C3">
            <w:pPr>
              <w:jc w:val="center"/>
              <w:rPr>
                <w:color w:val="404040" w:themeColor="text1" w:themeTint="BF"/>
                <w:sz w:val="18"/>
              </w:rPr>
            </w:pPr>
            <w:r>
              <w:rPr>
                <w:b/>
                <w:color w:val="E36C0A" w:themeColor="accent6" w:themeShade="BF"/>
                <w:sz w:val="24"/>
              </w:rPr>
              <w:t xml:space="preserve">PITA </w:t>
            </w:r>
            <w:r w:rsidR="00474A2B">
              <w:rPr>
                <w:b/>
                <w:color w:val="E36C0A" w:themeColor="accent6" w:themeShade="BF"/>
                <w:sz w:val="24"/>
              </w:rPr>
              <w:t>Modern Papermaking</w:t>
            </w:r>
            <w:r w:rsidR="00BA00E9">
              <w:rPr>
                <w:b/>
                <w:color w:val="E36C0A" w:themeColor="accent6" w:themeShade="BF"/>
                <w:sz w:val="24"/>
              </w:rPr>
              <w:t xml:space="preserve"> </w:t>
            </w:r>
            <w:r>
              <w:rPr>
                <w:b/>
                <w:color w:val="E36C0A" w:themeColor="accent6" w:themeShade="BF"/>
                <w:sz w:val="24"/>
              </w:rPr>
              <w:t>Course</w:t>
            </w:r>
          </w:p>
        </w:tc>
        <w:tc>
          <w:tcPr>
            <w:tcW w:w="4927" w:type="dxa"/>
            <w:vAlign w:val="center"/>
          </w:tcPr>
          <w:p w14:paraId="0A04AA09" w14:textId="1E4AB519" w:rsidR="00535562" w:rsidRPr="00121019" w:rsidRDefault="00535562" w:rsidP="00EC0290">
            <w:pPr>
              <w:jc w:val="center"/>
              <w:rPr>
                <w:b/>
                <w:color w:val="E36C0A" w:themeColor="accent6" w:themeShade="BF"/>
                <w:sz w:val="24"/>
              </w:rPr>
            </w:pPr>
            <w:r w:rsidRPr="001625E5">
              <w:rPr>
                <w:color w:val="404040" w:themeColor="text1" w:themeTint="BF"/>
                <w:sz w:val="24"/>
              </w:rPr>
              <w:t>£</w:t>
            </w:r>
            <w:r w:rsidR="00066630">
              <w:rPr>
                <w:color w:val="404040" w:themeColor="text1" w:themeTint="BF"/>
                <w:sz w:val="24"/>
              </w:rPr>
              <w:t>8</w:t>
            </w:r>
            <w:r w:rsidR="00FC0040">
              <w:rPr>
                <w:color w:val="404040" w:themeColor="text1" w:themeTint="BF"/>
                <w:sz w:val="24"/>
              </w:rPr>
              <w:t>1</w:t>
            </w:r>
            <w:r w:rsidR="00066630">
              <w:rPr>
                <w:color w:val="404040" w:themeColor="text1" w:themeTint="BF"/>
                <w:sz w:val="24"/>
              </w:rPr>
              <w:t>7</w:t>
            </w:r>
            <w:r w:rsidRPr="001625E5">
              <w:rPr>
                <w:color w:val="404040" w:themeColor="text1" w:themeTint="BF"/>
                <w:sz w:val="24"/>
              </w:rPr>
              <w:t xml:space="preserve"> + VAT</w:t>
            </w:r>
            <w:r w:rsidR="00125826">
              <w:rPr>
                <w:color w:val="404040" w:themeColor="text1" w:themeTint="BF"/>
                <w:sz w:val="24"/>
              </w:rPr>
              <w:t xml:space="preserve"> (@20%) </w:t>
            </w:r>
            <w:r w:rsidR="005002D1" w:rsidRPr="005002D1">
              <w:rPr>
                <w:i/>
                <w:color w:val="404040" w:themeColor="text1" w:themeTint="BF"/>
                <w:sz w:val="24"/>
              </w:rPr>
              <w:t>per person</w:t>
            </w:r>
            <w:r w:rsidR="00CA32C3">
              <w:rPr>
                <w:i/>
                <w:color w:val="404040" w:themeColor="text1" w:themeTint="BF"/>
                <w:sz w:val="24"/>
              </w:rPr>
              <w:t>***</w:t>
            </w:r>
          </w:p>
        </w:tc>
      </w:tr>
    </w:tbl>
    <w:p w14:paraId="27C4A341" w14:textId="77777777" w:rsidR="00AB5F92" w:rsidRPr="00121019" w:rsidRDefault="00AB5F92">
      <w:pPr>
        <w:rPr>
          <w:color w:val="E36C0A" w:themeColor="accent6" w:themeShade="BF"/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3397"/>
        <w:gridCol w:w="6231"/>
      </w:tblGrid>
      <w:tr w:rsidR="00535562" w:rsidRPr="0031020C" w14:paraId="4C0E3121" w14:textId="77777777" w:rsidTr="00901DAE">
        <w:tc>
          <w:tcPr>
            <w:tcW w:w="5000" w:type="pct"/>
            <w:gridSpan w:val="2"/>
            <w:shd w:val="clear" w:color="auto" w:fill="E36C0A" w:themeFill="accent6" w:themeFillShade="BF"/>
          </w:tcPr>
          <w:p w14:paraId="3DB7B7AD" w14:textId="77777777" w:rsidR="00535562" w:rsidRPr="0031020C" w:rsidRDefault="00535562" w:rsidP="00B67848">
            <w:pPr>
              <w:jc w:val="center"/>
              <w:rPr>
                <w:b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PAYMENT</w:t>
            </w:r>
            <w:r w:rsidRPr="0031020C">
              <w:rPr>
                <w:b/>
                <w:color w:val="FFFFFF" w:themeColor="background1"/>
                <w:sz w:val="24"/>
              </w:rPr>
              <w:t xml:space="preserve"> DETAILS</w:t>
            </w:r>
          </w:p>
        </w:tc>
      </w:tr>
      <w:tr w:rsidR="00535562" w:rsidRPr="0031020C" w14:paraId="00F4C73B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577F8B30" w14:textId="77777777" w:rsidR="00535562" w:rsidRPr="00535562" w:rsidRDefault="00535562" w:rsidP="00901DAE">
            <w:pPr>
              <w:jc w:val="right"/>
              <w:rPr>
                <w:b/>
                <w:i/>
                <w:color w:val="FFFFFF" w:themeColor="background1"/>
                <w:sz w:val="24"/>
              </w:rPr>
            </w:pPr>
          </w:p>
        </w:tc>
        <w:tc>
          <w:tcPr>
            <w:tcW w:w="3236" w:type="pct"/>
            <w:vAlign w:val="center"/>
          </w:tcPr>
          <w:p w14:paraId="530BA639" w14:textId="77777777" w:rsidR="00535562" w:rsidRPr="00535562" w:rsidRDefault="00535562" w:rsidP="005002D1">
            <w:pPr>
              <w:rPr>
                <w:i/>
                <w:sz w:val="24"/>
              </w:rPr>
            </w:pPr>
            <w:r w:rsidRPr="0072797D">
              <w:rPr>
                <w:i/>
                <w:color w:val="595959" w:themeColor="text1" w:themeTint="A6"/>
                <w:sz w:val="18"/>
              </w:rPr>
              <w:t>Invoice Details (Bank Transfer Details will be included on the Invoice)</w:t>
            </w:r>
          </w:p>
        </w:tc>
      </w:tr>
      <w:tr w:rsidR="00535562" w:rsidRPr="0031020C" w14:paraId="4E1C9BC3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498BD2D6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Name</w:t>
            </w:r>
            <w:r w:rsidRPr="0031020C">
              <w:rPr>
                <w:b/>
                <w:color w:val="FFFFFF" w:themeColor="background1"/>
                <w:sz w:val="24"/>
              </w:rPr>
              <w:t>:</w:t>
            </w:r>
          </w:p>
        </w:tc>
        <w:tc>
          <w:tcPr>
            <w:tcW w:w="3236" w:type="pct"/>
          </w:tcPr>
          <w:p w14:paraId="1424429F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12815193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3A90650D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Address:</w:t>
            </w:r>
          </w:p>
        </w:tc>
        <w:tc>
          <w:tcPr>
            <w:tcW w:w="3236" w:type="pct"/>
          </w:tcPr>
          <w:p w14:paraId="50817C10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68FFEDE1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06232D20" w14:textId="77777777" w:rsidR="00535562" w:rsidRPr="0031020C" w:rsidRDefault="00535562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</w:p>
        </w:tc>
        <w:tc>
          <w:tcPr>
            <w:tcW w:w="3236" w:type="pct"/>
          </w:tcPr>
          <w:p w14:paraId="0E86EB5C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651567C1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3D55B930" w14:textId="77777777" w:rsidR="00535562" w:rsidRPr="0031020C" w:rsidRDefault="00535562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</w:p>
        </w:tc>
        <w:tc>
          <w:tcPr>
            <w:tcW w:w="3236" w:type="pct"/>
          </w:tcPr>
          <w:p w14:paraId="1CAE4839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396C86C7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013A4809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Tel:</w:t>
            </w:r>
          </w:p>
        </w:tc>
        <w:tc>
          <w:tcPr>
            <w:tcW w:w="3236" w:type="pct"/>
          </w:tcPr>
          <w:p w14:paraId="33EA2A7B" w14:textId="4689BBA1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3046045D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137B5A53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E-Mail:</w:t>
            </w:r>
          </w:p>
        </w:tc>
        <w:tc>
          <w:tcPr>
            <w:tcW w:w="3236" w:type="pct"/>
          </w:tcPr>
          <w:p w14:paraId="7E44CBA9" w14:textId="2CEFDDCA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01D103F5" w14:textId="77777777" w:rsidTr="005002D1">
        <w:tc>
          <w:tcPr>
            <w:tcW w:w="1764" w:type="pct"/>
            <w:shd w:val="clear" w:color="auto" w:fill="E36C0A" w:themeFill="accent6" w:themeFillShade="BF"/>
            <w:vAlign w:val="center"/>
          </w:tcPr>
          <w:p w14:paraId="092221E8" w14:textId="77777777" w:rsidR="00535562" w:rsidRPr="0031020C" w:rsidRDefault="0072797D" w:rsidP="005002D1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PO Number:</w:t>
            </w:r>
          </w:p>
        </w:tc>
        <w:tc>
          <w:tcPr>
            <w:tcW w:w="3236" w:type="pct"/>
            <w:vAlign w:val="center"/>
          </w:tcPr>
          <w:p w14:paraId="7D7B64A5" w14:textId="77777777" w:rsidR="00535562" w:rsidRPr="005002D1" w:rsidRDefault="005002D1" w:rsidP="00B67848">
            <w:pPr>
              <w:rPr>
                <w:i/>
                <w:color w:val="BFBFBF" w:themeColor="background1" w:themeShade="BF"/>
                <w:sz w:val="24"/>
              </w:rPr>
            </w:pPr>
            <w:r w:rsidRPr="005002D1">
              <w:rPr>
                <w:i/>
                <w:color w:val="BFBFBF" w:themeColor="background1" w:themeShade="BF"/>
                <w:sz w:val="18"/>
              </w:rPr>
              <w:t>(if required for payment)</w:t>
            </w:r>
          </w:p>
        </w:tc>
      </w:tr>
      <w:tr w:rsidR="0024506A" w:rsidRPr="0031020C" w14:paraId="448A4FA4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4A9184C7" w14:textId="77777777" w:rsidR="0024506A" w:rsidRDefault="0024506A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Credit Card Payment:</w:t>
            </w:r>
          </w:p>
        </w:tc>
        <w:tc>
          <w:tcPr>
            <w:tcW w:w="3236" w:type="pct"/>
            <w:vAlign w:val="center"/>
          </w:tcPr>
          <w:p w14:paraId="4B9F97AB" w14:textId="77777777" w:rsidR="0024506A" w:rsidRPr="0031020C" w:rsidRDefault="0024506A" w:rsidP="005002D1">
            <w:pPr>
              <w:rPr>
                <w:b/>
                <w:color w:val="FFFFFF" w:themeColor="background1"/>
                <w:sz w:val="24"/>
              </w:rPr>
            </w:pPr>
            <w:r w:rsidRPr="005002D1">
              <w:rPr>
                <w:i/>
                <w:color w:val="BFBFBF" w:themeColor="background1" w:themeShade="BF"/>
                <w:sz w:val="18"/>
              </w:rPr>
              <w:t xml:space="preserve">To pay by Credit </w:t>
            </w:r>
            <w:r w:rsidR="00901DAE" w:rsidRPr="005002D1">
              <w:rPr>
                <w:i/>
                <w:color w:val="BFBFBF" w:themeColor="background1" w:themeShade="BF"/>
                <w:sz w:val="18"/>
              </w:rPr>
              <w:t xml:space="preserve">or </w:t>
            </w:r>
            <w:r w:rsidRPr="005002D1">
              <w:rPr>
                <w:i/>
                <w:color w:val="BFBFBF" w:themeColor="background1" w:themeShade="BF"/>
                <w:sz w:val="18"/>
              </w:rPr>
              <w:t>Debit Card, please call the PITA Office (0300 3020 150)</w:t>
            </w:r>
          </w:p>
        </w:tc>
      </w:tr>
    </w:tbl>
    <w:p w14:paraId="091E1C3A" w14:textId="77777777" w:rsidR="001E43EA" w:rsidRDefault="001E43EA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3568"/>
        <w:gridCol w:w="6060"/>
      </w:tblGrid>
      <w:tr w:rsidR="001E43EA" w:rsidRPr="0031020C" w14:paraId="63D8D602" w14:textId="77777777" w:rsidTr="00901DAE">
        <w:tc>
          <w:tcPr>
            <w:tcW w:w="5000" w:type="pct"/>
            <w:gridSpan w:val="2"/>
            <w:shd w:val="clear" w:color="auto" w:fill="E36C0A" w:themeFill="accent6" w:themeFillShade="BF"/>
          </w:tcPr>
          <w:p w14:paraId="632D81C9" w14:textId="77777777" w:rsidR="001E43EA" w:rsidRPr="0031020C" w:rsidRDefault="001E43EA" w:rsidP="00B67848">
            <w:pPr>
              <w:jc w:val="center"/>
              <w:rPr>
                <w:b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ADDITIONAL INFORMATION</w:t>
            </w:r>
          </w:p>
        </w:tc>
      </w:tr>
      <w:tr w:rsidR="00B31101" w:rsidRPr="0031020C" w14:paraId="39281A0C" w14:textId="77777777" w:rsidTr="00DF7098">
        <w:trPr>
          <w:trHeight w:val="320"/>
        </w:trPr>
        <w:tc>
          <w:tcPr>
            <w:tcW w:w="1853" w:type="pct"/>
            <w:shd w:val="clear" w:color="auto" w:fill="E36C0A" w:themeFill="accent6" w:themeFillShade="BF"/>
            <w:vAlign w:val="center"/>
          </w:tcPr>
          <w:p w14:paraId="1096EA57" w14:textId="159AC23E" w:rsidR="00B31101" w:rsidRPr="00B31101" w:rsidRDefault="00B31101" w:rsidP="00901DAE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B31101">
              <w:rPr>
                <w:b/>
                <w:color w:val="FFFFFF" w:themeColor="background1"/>
                <w:sz w:val="24"/>
                <w:szCs w:val="24"/>
              </w:rPr>
              <w:t xml:space="preserve">Special dietary requirements </w:t>
            </w:r>
          </w:p>
        </w:tc>
        <w:tc>
          <w:tcPr>
            <w:tcW w:w="3147" w:type="pct"/>
            <w:vMerge w:val="restart"/>
          </w:tcPr>
          <w:p w14:paraId="08A8B665" w14:textId="77777777" w:rsidR="00B31101" w:rsidRDefault="00B31101" w:rsidP="00B67848">
            <w:pPr>
              <w:rPr>
                <w:sz w:val="24"/>
              </w:rPr>
            </w:pPr>
          </w:p>
          <w:p w14:paraId="2C57236E" w14:textId="77777777" w:rsidR="00B31101" w:rsidRDefault="00B31101" w:rsidP="00B67848">
            <w:pPr>
              <w:rPr>
                <w:sz w:val="24"/>
              </w:rPr>
            </w:pPr>
          </w:p>
          <w:p w14:paraId="4B69E94D" w14:textId="77777777" w:rsidR="00B31101" w:rsidRPr="0031020C" w:rsidRDefault="00B31101" w:rsidP="00B67848">
            <w:pPr>
              <w:rPr>
                <w:sz w:val="24"/>
              </w:rPr>
            </w:pPr>
          </w:p>
        </w:tc>
      </w:tr>
      <w:tr w:rsidR="00B31101" w:rsidRPr="0031020C" w14:paraId="5C10AF87" w14:textId="77777777" w:rsidTr="00DF7098">
        <w:trPr>
          <w:trHeight w:val="458"/>
        </w:trPr>
        <w:tc>
          <w:tcPr>
            <w:tcW w:w="1853" w:type="pct"/>
            <w:shd w:val="clear" w:color="auto" w:fill="E36C0A" w:themeFill="accent6" w:themeFillShade="BF"/>
            <w:vAlign w:val="center"/>
          </w:tcPr>
          <w:p w14:paraId="527C077D" w14:textId="6D1A7FA4" w:rsidR="00B31101" w:rsidRPr="001E43EA" w:rsidRDefault="00B31101" w:rsidP="00901DAE">
            <w:pPr>
              <w:jc w:val="center"/>
              <w:rPr>
                <w:b/>
                <w:color w:val="FFFFFF" w:themeColor="background1"/>
                <w:sz w:val="18"/>
              </w:rPr>
            </w:pPr>
          </w:p>
        </w:tc>
        <w:tc>
          <w:tcPr>
            <w:tcW w:w="3147" w:type="pct"/>
            <w:vMerge/>
          </w:tcPr>
          <w:p w14:paraId="34D7F64D" w14:textId="77777777" w:rsidR="00B31101" w:rsidRPr="0031020C" w:rsidRDefault="00B31101" w:rsidP="00B67848">
            <w:pPr>
              <w:rPr>
                <w:sz w:val="24"/>
              </w:rPr>
            </w:pPr>
          </w:p>
        </w:tc>
      </w:tr>
    </w:tbl>
    <w:p w14:paraId="74FA6569" w14:textId="10A8D5BD" w:rsidR="00175F88" w:rsidRDefault="00175F88" w:rsidP="00175F88">
      <w:pPr>
        <w:rPr>
          <w:i/>
          <w:sz w:val="20"/>
          <w:szCs w:val="18"/>
        </w:rPr>
      </w:pPr>
      <w:r w:rsidRPr="002F574E">
        <w:rPr>
          <w:sz w:val="20"/>
          <w:szCs w:val="18"/>
        </w:rPr>
        <w:t xml:space="preserve">* </w:t>
      </w:r>
      <w:r w:rsidRPr="002F574E">
        <w:rPr>
          <w:i/>
          <w:sz w:val="20"/>
          <w:szCs w:val="18"/>
        </w:rPr>
        <w:t>Cancellations of places are not accepted less than four weeks before the course date.</w:t>
      </w:r>
      <w:r w:rsidR="00125826">
        <w:rPr>
          <w:i/>
          <w:sz w:val="20"/>
          <w:szCs w:val="18"/>
        </w:rPr>
        <w:t xml:space="preserve"> </w:t>
      </w:r>
      <w:r w:rsidRPr="002F574E">
        <w:rPr>
          <w:i/>
          <w:sz w:val="20"/>
          <w:szCs w:val="18"/>
        </w:rPr>
        <w:t>Substitutions are accepted</w:t>
      </w:r>
    </w:p>
    <w:p w14:paraId="072AB9CB" w14:textId="7F21ED9C" w:rsidR="0039741C" w:rsidRDefault="00F257EE" w:rsidP="00175F88">
      <w:pPr>
        <w:rPr>
          <w:i/>
          <w:sz w:val="20"/>
          <w:szCs w:val="18"/>
        </w:rPr>
      </w:pPr>
      <w:r>
        <w:rPr>
          <w:i/>
          <w:sz w:val="20"/>
          <w:szCs w:val="18"/>
        </w:rPr>
        <w:t>*</w:t>
      </w:r>
      <w:r w:rsidR="003B643C" w:rsidRPr="00F257EE">
        <w:rPr>
          <w:i/>
          <w:sz w:val="20"/>
          <w:szCs w:val="18"/>
        </w:rPr>
        <w:t>* Please note that places are not secure until a purchase order / or payment is received</w:t>
      </w:r>
    </w:p>
    <w:p w14:paraId="06EE2760" w14:textId="540CA0DE" w:rsidR="00CA32C3" w:rsidRPr="00F257EE" w:rsidRDefault="00CA32C3" w:rsidP="00175F88">
      <w:pPr>
        <w:rPr>
          <w:i/>
          <w:sz w:val="20"/>
          <w:szCs w:val="18"/>
        </w:rPr>
      </w:pPr>
      <w:r>
        <w:rPr>
          <w:i/>
          <w:sz w:val="20"/>
          <w:szCs w:val="18"/>
        </w:rPr>
        <w:t>*** PITA Members may be eligible for £100 discount per person. Please enquire by email: daven@pita.org.uk</w:t>
      </w:r>
    </w:p>
    <w:sectPr w:rsidR="00CA32C3" w:rsidRPr="00F257EE" w:rsidSect="00C060BE">
      <w:pgSz w:w="11906" w:h="16838"/>
      <w:pgMar w:top="680" w:right="1134" w:bottom="68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751CE8" w14:textId="77777777" w:rsidR="00031C1A" w:rsidRDefault="00031C1A" w:rsidP="00A45392">
      <w:pPr>
        <w:spacing w:line="240" w:lineRule="auto"/>
      </w:pPr>
      <w:r>
        <w:separator/>
      </w:r>
    </w:p>
  </w:endnote>
  <w:endnote w:type="continuationSeparator" w:id="0">
    <w:p w14:paraId="3C665E83" w14:textId="77777777" w:rsidR="00031C1A" w:rsidRDefault="00031C1A" w:rsidP="00A4539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F273AA" w14:textId="77777777" w:rsidR="00031C1A" w:rsidRDefault="00031C1A" w:rsidP="00A45392">
      <w:pPr>
        <w:spacing w:line="240" w:lineRule="auto"/>
      </w:pPr>
      <w:r>
        <w:separator/>
      </w:r>
    </w:p>
  </w:footnote>
  <w:footnote w:type="continuationSeparator" w:id="0">
    <w:p w14:paraId="068ACFE4" w14:textId="77777777" w:rsidR="00031C1A" w:rsidRDefault="00031C1A" w:rsidP="00A4539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DD283F"/>
    <w:multiLevelType w:val="hybridMultilevel"/>
    <w:tmpl w:val="0D3409F0"/>
    <w:lvl w:ilvl="0" w:tplc="B9B02B9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6803F4"/>
    <w:multiLevelType w:val="hybridMultilevel"/>
    <w:tmpl w:val="D56047E8"/>
    <w:lvl w:ilvl="0" w:tplc="DC8443C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3742056">
    <w:abstractNumId w:val="0"/>
  </w:num>
  <w:num w:numId="2" w16cid:durableId="3622480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xNDSxNDI2NTO0MDZX0lEKTi0uzszPAykwqgUABrnIjywAAAA="/>
  </w:docVars>
  <w:rsids>
    <w:rsidRoot w:val="004839B9"/>
    <w:rsid w:val="0000488E"/>
    <w:rsid w:val="00015D36"/>
    <w:rsid w:val="000208ED"/>
    <w:rsid w:val="00031C1A"/>
    <w:rsid w:val="00050173"/>
    <w:rsid w:val="00052E50"/>
    <w:rsid w:val="00066630"/>
    <w:rsid w:val="000941A1"/>
    <w:rsid w:val="000A1810"/>
    <w:rsid w:val="000E6A9A"/>
    <w:rsid w:val="000F0324"/>
    <w:rsid w:val="000F610D"/>
    <w:rsid w:val="000F7CDD"/>
    <w:rsid w:val="00121019"/>
    <w:rsid w:val="00125826"/>
    <w:rsid w:val="001424D6"/>
    <w:rsid w:val="001625E5"/>
    <w:rsid w:val="00175F88"/>
    <w:rsid w:val="00180086"/>
    <w:rsid w:val="001A0D8B"/>
    <w:rsid w:val="001A297C"/>
    <w:rsid w:val="001B4976"/>
    <w:rsid w:val="001C7ACB"/>
    <w:rsid w:val="001E43EA"/>
    <w:rsid w:val="001F281F"/>
    <w:rsid w:val="001F699E"/>
    <w:rsid w:val="002109B4"/>
    <w:rsid w:val="00211F09"/>
    <w:rsid w:val="00212759"/>
    <w:rsid w:val="002360F1"/>
    <w:rsid w:val="00243604"/>
    <w:rsid w:val="00243E84"/>
    <w:rsid w:val="0024506A"/>
    <w:rsid w:val="00250EC1"/>
    <w:rsid w:val="00303DDF"/>
    <w:rsid w:val="00304B54"/>
    <w:rsid w:val="0031020C"/>
    <w:rsid w:val="00346A67"/>
    <w:rsid w:val="00354AAB"/>
    <w:rsid w:val="00357BEB"/>
    <w:rsid w:val="00366ED2"/>
    <w:rsid w:val="00377C41"/>
    <w:rsid w:val="00380C5E"/>
    <w:rsid w:val="0039741C"/>
    <w:rsid w:val="003B643C"/>
    <w:rsid w:val="00434167"/>
    <w:rsid w:val="00447592"/>
    <w:rsid w:val="004566C4"/>
    <w:rsid w:val="004727CB"/>
    <w:rsid w:val="00474A2B"/>
    <w:rsid w:val="004839B9"/>
    <w:rsid w:val="004954E7"/>
    <w:rsid w:val="004967B9"/>
    <w:rsid w:val="004A0293"/>
    <w:rsid w:val="004B5455"/>
    <w:rsid w:val="005002D1"/>
    <w:rsid w:val="00503CEA"/>
    <w:rsid w:val="00514016"/>
    <w:rsid w:val="00514823"/>
    <w:rsid w:val="00522CF1"/>
    <w:rsid w:val="0052594F"/>
    <w:rsid w:val="00535562"/>
    <w:rsid w:val="005641D8"/>
    <w:rsid w:val="00594ADA"/>
    <w:rsid w:val="005C3D60"/>
    <w:rsid w:val="005D3110"/>
    <w:rsid w:val="005E73DB"/>
    <w:rsid w:val="00602621"/>
    <w:rsid w:val="00603D0A"/>
    <w:rsid w:val="0060774E"/>
    <w:rsid w:val="00633FD6"/>
    <w:rsid w:val="00664587"/>
    <w:rsid w:val="0066648F"/>
    <w:rsid w:val="006753F2"/>
    <w:rsid w:val="006B01D2"/>
    <w:rsid w:val="006E0FF4"/>
    <w:rsid w:val="006F608A"/>
    <w:rsid w:val="0072797D"/>
    <w:rsid w:val="00770CAC"/>
    <w:rsid w:val="00796AD2"/>
    <w:rsid w:val="007E5149"/>
    <w:rsid w:val="007F3EC5"/>
    <w:rsid w:val="00804F0E"/>
    <w:rsid w:val="00811744"/>
    <w:rsid w:val="00823D48"/>
    <w:rsid w:val="0084179D"/>
    <w:rsid w:val="008421E7"/>
    <w:rsid w:val="00846B14"/>
    <w:rsid w:val="00867577"/>
    <w:rsid w:val="00873A67"/>
    <w:rsid w:val="008D05F7"/>
    <w:rsid w:val="00901DAE"/>
    <w:rsid w:val="00927CE8"/>
    <w:rsid w:val="00947A7E"/>
    <w:rsid w:val="00950668"/>
    <w:rsid w:val="0095239C"/>
    <w:rsid w:val="009607CE"/>
    <w:rsid w:val="009A1B18"/>
    <w:rsid w:val="009A79C4"/>
    <w:rsid w:val="00A01C78"/>
    <w:rsid w:val="00A20739"/>
    <w:rsid w:val="00A21723"/>
    <w:rsid w:val="00A405D5"/>
    <w:rsid w:val="00A45392"/>
    <w:rsid w:val="00A62217"/>
    <w:rsid w:val="00AB5F92"/>
    <w:rsid w:val="00B15284"/>
    <w:rsid w:val="00B31101"/>
    <w:rsid w:val="00B3752A"/>
    <w:rsid w:val="00B65699"/>
    <w:rsid w:val="00B82D0B"/>
    <w:rsid w:val="00BA00E9"/>
    <w:rsid w:val="00BB5BB0"/>
    <w:rsid w:val="00BB7C86"/>
    <w:rsid w:val="00BE5D3F"/>
    <w:rsid w:val="00C060BE"/>
    <w:rsid w:val="00C174AD"/>
    <w:rsid w:val="00C6191B"/>
    <w:rsid w:val="00C71E69"/>
    <w:rsid w:val="00CA32C3"/>
    <w:rsid w:val="00CE3BAA"/>
    <w:rsid w:val="00D14E4F"/>
    <w:rsid w:val="00D17EC3"/>
    <w:rsid w:val="00D46667"/>
    <w:rsid w:val="00D46A33"/>
    <w:rsid w:val="00D60877"/>
    <w:rsid w:val="00D670D6"/>
    <w:rsid w:val="00D83B0F"/>
    <w:rsid w:val="00DA635E"/>
    <w:rsid w:val="00DD6463"/>
    <w:rsid w:val="00DF7098"/>
    <w:rsid w:val="00E1051B"/>
    <w:rsid w:val="00E14FB7"/>
    <w:rsid w:val="00E31D5B"/>
    <w:rsid w:val="00E47EB5"/>
    <w:rsid w:val="00EC0290"/>
    <w:rsid w:val="00ED0BA7"/>
    <w:rsid w:val="00F05D63"/>
    <w:rsid w:val="00F14452"/>
    <w:rsid w:val="00F229B1"/>
    <w:rsid w:val="00F257EE"/>
    <w:rsid w:val="00F749D7"/>
    <w:rsid w:val="00FC0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AB5E0"/>
  <w15:docId w15:val="{F4C064CD-0AFB-4234-84DC-4B0446E9E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39B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839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9B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4539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5392"/>
  </w:style>
  <w:style w:type="paragraph" w:styleId="Footer">
    <w:name w:val="footer"/>
    <w:basedOn w:val="Normal"/>
    <w:link w:val="FooterChar"/>
    <w:uiPriority w:val="99"/>
    <w:unhideWhenUsed/>
    <w:rsid w:val="00A4539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5392"/>
  </w:style>
  <w:style w:type="character" w:styleId="Hyperlink">
    <w:name w:val="Hyperlink"/>
    <w:basedOn w:val="DefaultParagraphFont"/>
    <w:uiPriority w:val="99"/>
    <w:unhideWhenUsed/>
    <w:rsid w:val="00F749D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974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59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RY</dc:creator>
  <cp:lastModifiedBy>Daven Chamberlain</cp:lastModifiedBy>
  <cp:revision>8</cp:revision>
  <cp:lastPrinted>2014-12-16T07:51:00Z</cp:lastPrinted>
  <dcterms:created xsi:type="dcterms:W3CDTF">2026-01-11T10:42:00Z</dcterms:created>
  <dcterms:modified xsi:type="dcterms:W3CDTF">2026-05-13T16:20:00Z</dcterms:modified>
</cp:coreProperties>
</file>